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AD55C1" w14:textId="77777777" w:rsidR="0050229A" w:rsidRDefault="0050229A" w:rsidP="0050229A">
      <w:pPr>
        <w:pStyle w:val="BodyText"/>
        <w:spacing w:line="240" w:lineRule="auto"/>
        <w:rPr>
          <w:rFonts w:asciiTheme="minorHAnsi" w:hAnsiTheme="minorHAnsi" w:cstheme="minorHAnsi"/>
          <w:b/>
          <w:bCs/>
          <w:color w:val="000000"/>
        </w:rPr>
      </w:pPr>
    </w:p>
    <w:p w14:paraId="0A9FA2DE" w14:textId="0C06A456" w:rsidR="0050229A" w:rsidRDefault="0050229A" w:rsidP="0050229A">
      <w:pPr>
        <w:pStyle w:val="BodyText"/>
        <w:spacing w:line="240" w:lineRule="auto"/>
        <w:jc w:val="center"/>
        <w:rPr>
          <w:rFonts w:asciiTheme="minorHAnsi" w:hAnsiTheme="minorHAnsi" w:cstheme="minorHAnsi"/>
          <w:b/>
          <w:bCs/>
          <w:color w:val="000000"/>
        </w:rPr>
      </w:pPr>
      <w:r>
        <w:rPr>
          <w:rFonts w:asciiTheme="minorHAnsi" w:hAnsiTheme="minorHAnsi" w:cstheme="minorHAnsi"/>
          <w:b/>
          <w:bCs/>
          <w:color w:val="000000"/>
        </w:rPr>
        <w:t>Quarterly Report</w:t>
      </w:r>
    </w:p>
    <w:p w14:paraId="75DB3102" w14:textId="41ADC3CA" w:rsidR="0050229A" w:rsidRPr="0050229A" w:rsidRDefault="0050229A" w:rsidP="0050229A">
      <w:pPr>
        <w:pStyle w:val="BodyText"/>
        <w:spacing w:line="240" w:lineRule="auto"/>
        <w:jc w:val="center"/>
        <w:rPr>
          <w:rFonts w:asciiTheme="minorHAnsi" w:hAnsiTheme="minorHAnsi" w:cstheme="minorHAnsi"/>
          <w:b/>
          <w:bCs/>
          <w:color w:val="000000"/>
        </w:rPr>
      </w:pPr>
      <w:r w:rsidRPr="0050229A">
        <w:rPr>
          <w:rFonts w:asciiTheme="minorHAnsi" w:hAnsiTheme="minorHAnsi" w:cstheme="minorHAnsi"/>
          <w:b/>
          <w:bCs/>
          <w:color w:val="000000"/>
        </w:rPr>
        <w:t>Uplift community through Football</w:t>
      </w:r>
    </w:p>
    <w:p w14:paraId="159ACB43" w14:textId="77777777" w:rsidR="0050229A" w:rsidRDefault="0050229A" w:rsidP="0050229A">
      <w:pPr>
        <w:pStyle w:val="BodyText"/>
        <w:spacing w:line="240" w:lineRule="auto"/>
        <w:rPr>
          <w:rFonts w:asciiTheme="minorHAnsi" w:hAnsiTheme="minorHAnsi" w:cstheme="minorHAnsi"/>
          <w:b/>
          <w:bCs/>
          <w:color w:val="000000"/>
        </w:rPr>
      </w:pPr>
    </w:p>
    <w:p w14:paraId="07CDD99E" w14:textId="77777777" w:rsidR="0050229A" w:rsidRDefault="0050229A" w:rsidP="0050229A">
      <w:pPr>
        <w:pStyle w:val="BodyText"/>
        <w:spacing w:line="240" w:lineRule="auto"/>
        <w:rPr>
          <w:rFonts w:asciiTheme="minorHAnsi" w:hAnsiTheme="minorHAnsi" w:cstheme="minorHAnsi"/>
          <w:b/>
          <w:bCs/>
          <w:color w:val="000000"/>
        </w:rPr>
      </w:pPr>
    </w:p>
    <w:p w14:paraId="2BD88EDA" w14:textId="2BEAFC1D" w:rsidR="0050229A" w:rsidRDefault="00A90D20" w:rsidP="0050229A">
      <w:pPr>
        <w:pStyle w:val="BodyText"/>
        <w:spacing w:line="240" w:lineRule="auto"/>
        <w:rPr>
          <w:rFonts w:asciiTheme="minorHAnsi" w:hAnsiTheme="minorHAnsi" w:cstheme="minorHAnsi"/>
          <w:b/>
          <w:bCs/>
          <w:color w:val="000000"/>
        </w:rPr>
      </w:pPr>
      <w:r>
        <w:rPr>
          <w:rFonts w:asciiTheme="minorHAnsi" w:hAnsiTheme="minorHAnsi" w:cstheme="minorHAnsi"/>
          <w:b/>
          <w:bCs/>
          <w:color w:val="000000"/>
        </w:rPr>
        <w:t>Women Empowerment Cup:</w:t>
      </w:r>
    </w:p>
    <w:p w14:paraId="33AD2CAA" w14:textId="036CD900" w:rsidR="00EE1AB3" w:rsidRDefault="00EE1AB3" w:rsidP="00EE1AB3">
      <w:pPr>
        <w:jc w:val="both"/>
      </w:pPr>
      <w:r>
        <w:t>Karachi United</w:t>
      </w:r>
      <w:r w:rsidR="00A90D20">
        <w:t xml:space="preserve"> in partnership with Engro organized women empowerment cup during this period. The </w:t>
      </w:r>
      <w:r w:rsidR="00BB1B53">
        <w:t>cup was begun</w:t>
      </w:r>
      <w:r w:rsidR="00A90D20">
        <w:t xml:space="preserve"> on 9</w:t>
      </w:r>
      <w:r w:rsidR="00A90D20" w:rsidRPr="00A90D20">
        <w:rPr>
          <w:vertAlign w:val="superscript"/>
        </w:rPr>
        <w:t>th</w:t>
      </w:r>
      <w:r w:rsidR="00A90D20">
        <w:t xml:space="preserve"> January</w:t>
      </w:r>
      <w:r w:rsidR="00BB1B53">
        <w:t xml:space="preserve"> and ended on 22</w:t>
      </w:r>
      <w:r w:rsidR="00BB1B53" w:rsidRPr="00BB1B53">
        <w:rPr>
          <w:vertAlign w:val="superscript"/>
        </w:rPr>
        <w:t>nd</w:t>
      </w:r>
      <w:r w:rsidR="00BB1B53">
        <w:t xml:space="preserve"> January. Girls are often barred from fields for various sport in developing countries like Pakistan. The main objective of this cup was to encourage the girls to take up the sports. Karachi United always believes in gender equality</w:t>
      </w:r>
      <w:r w:rsidR="00F45E4B">
        <w:t xml:space="preserve"> and provide equal opportunities to men and women</w:t>
      </w:r>
      <w:r w:rsidR="00BB1B53">
        <w:t>.</w:t>
      </w:r>
      <w:r w:rsidR="00F45E4B">
        <w:t xml:space="preserve"> A total of 8 team participated in Women empowerment cup and each team consist of 9 players. </w:t>
      </w:r>
      <w:r>
        <w:t xml:space="preserve"> </w:t>
      </w:r>
      <w:r w:rsidR="00F45E4B">
        <w:t>This cup has given the girls strength and confidence and encour</w:t>
      </w:r>
      <w:r w:rsidR="002655B0">
        <w:t xml:space="preserve">aged them to pursue their dreams. </w:t>
      </w:r>
    </w:p>
    <w:p w14:paraId="46E2EB6E" w14:textId="77777777" w:rsidR="005A2B03" w:rsidRDefault="005A2B03" w:rsidP="005A2B03">
      <w:pPr>
        <w:keepNext/>
        <w:jc w:val="both"/>
      </w:pPr>
      <w:r>
        <w:rPr>
          <w:noProof/>
        </w:rPr>
        <w:drawing>
          <wp:inline distT="0" distB="0" distL="0" distR="0" wp14:anchorId="72C21D36" wp14:editId="6C503427">
            <wp:extent cx="5943600" cy="396113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961130"/>
                    </a:xfrm>
                    <a:prstGeom prst="rect">
                      <a:avLst/>
                    </a:prstGeom>
                    <a:noFill/>
                    <a:ln>
                      <a:noFill/>
                    </a:ln>
                  </pic:spPr>
                </pic:pic>
              </a:graphicData>
            </a:graphic>
          </wp:inline>
        </w:drawing>
      </w:r>
    </w:p>
    <w:p w14:paraId="01CD7633" w14:textId="35C03196" w:rsidR="005A2B03" w:rsidRDefault="005A2B03" w:rsidP="005A2B03">
      <w:pPr>
        <w:pStyle w:val="Caption"/>
        <w:jc w:val="center"/>
      </w:pPr>
      <w:r>
        <w:t xml:space="preserve">Figure </w:t>
      </w:r>
      <w:fldSimple w:instr=" SEQ Figure \* ARABIC ">
        <w:r w:rsidR="008027E9">
          <w:rPr>
            <w:noProof/>
          </w:rPr>
          <w:t>1</w:t>
        </w:r>
      </w:fldSimple>
      <w:r>
        <w:t xml:space="preserve"> Players pose for a group photo</w:t>
      </w:r>
    </w:p>
    <w:p w14:paraId="3884CB14" w14:textId="51CA1BCE" w:rsidR="0050229A" w:rsidRDefault="0050229A" w:rsidP="0050229A">
      <w:pPr>
        <w:jc w:val="right"/>
        <w:rPr>
          <w:rFonts w:cstheme="minorHAnsi"/>
          <w:bCs/>
          <w:color w:val="000000"/>
          <w:sz w:val="24"/>
          <w:szCs w:val="24"/>
        </w:rPr>
      </w:pPr>
    </w:p>
    <w:p w14:paraId="45C06BBC" w14:textId="4CB2608C" w:rsidR="00EE1AB3" w:rsidRDefault="00EE1AB3" w:rsidP="0050229A">
      <w:pPr>
        <w:rPr>
          <w:rFonts w:cstheme="minorHAnsi"/>
          <w:bCs/>
          <w:color w:val="000000"/>
          <w:sz w:val="24"/>
          <w:szCs w:val="24"/>
        </w:rPr>
      </w:pPr>
    </w:p>
    <w:p w14:paraId="383AFE06" w14:textId="77777777" w:rsidR="00EE1AB3" w:rsidRDefault="00EE1AB3" w:rsidP="0050229A">
      <w:pPr>
        <w:rPr>
          <w:rFonts w:cstheme="minorHAnsi"/>
          <w:bCs/>
          <w:color w:val="000000"/>
          <w:sz w:val="24"/>
          <w:szCs w:val="24"/>
        </w:rPr>
      </w:pPr>
    </w:p>
    <w:p w14:paraId="065AD1B4" w14:textId="77777777" w:rsidR="00EE1AB3" w:rsidRDefault="00EE1AB3" w:rsidP="0050229A">
      <w:pPr>
        <w:rPr>
          <w:rFonts w:cstheme="minorHAnsi"/>
          <w:bCs/>
          <w:color w:val="000000"/>
          <w:sz w:val="24"/>
          <w:szCs w:val="24"/>
        </w:rPr>
      </w:pPr>
    </w:p>
    <w:p w14:paraId="01220D56" w14:textId="77777777" w:rsidR="00EE1AB3" w:rsidRDefault="00EE1AB3" w:rsidP="0050229A">
      <w:pPr>
        <w:rPr>
          <w:b/>
          <w:bCs/>
          <w:sz w:val="24"/>
          <w:szCs w:val="24"/>
        </w:rPr>
      </w:pPr>
    </w:p>
    <w:p w14:paraId="54728504" w14:textId="3A079EC9" w:rsidR="005A2B03" w:rsidRPr="008027E9" w:rsidRDefault="005A2B03" w:rsidP="00E05067">
      <w:pPr>
        <w:pStyle w:val="NormalWeb"/>
        <w:shd w:val="clear" w:color="auto" w:fill="FFFFFF"/>
        <w:spacing w:before="0" w:beforeAutospacing="0" w:after="240" w:afterAutospacing="0"/>
        <w:jc w:val="both"/>
        <w:rPr>
          <w:rFonts w:asciiTheme="minorHAnsi" w:eastAsiaTheme="minorHAnsi" w:hAnsiTheme="minorHAnsi" w:cstheme="minorBidi"/>
          <w:b/>
          <w:bCs/>
          <w:sz w:val="22"/>
          <w:szCs w:val="22"/>
        </w:rPr>
      </w:pPr>
      <w:r w:rsidRPr="008027E9">
        <w:rPr>
          <w:rFonts w:asciiTheme="minorHAnsi" w:eastAsiaTheme="minorHAnsi" w:hAnsiTheme="minorHAnsi" w:cstheme="minorBidi"/>
          <w:b/>
          <w:bCs/>
          <w:sz w:val="22"/>
          <w:szCs w:val="22"/>
        </w:rPr>
        <w:t>Sta</w:t>
      </w:r>
      <w:r w:rsidR="008027E9" w:rsidRPr="008027E9">
        <w:rPr>
          <w:rFonts w:asciiTheme="minorHAnsi" w:eastAsiaTheme="minorHAnsi" w:hAnsiTheme="minorHAnsi" w:cstheme="minorBidi"/>
          <w:b/>
          <w:bCs/>
          <w:sz w:val="22"/>
          <w:szCs w:val="22"/>
        </w:rPr>
        <w:t>ndard Chartered Karachi United League:</w:t>
      </w:r>
    </w:p>
    <w:p w14:paraId="08078996" w14:textId="66E16D4E" w:rsidR="00EE1AB3" w:rsidRDefault="008027E9" w:rsidP="00E05067">
      <w:pPr>
        <w:pStyle w:val="NormalWeb"/>
        <w:shd w:val="clear" w:color="auto" w:fill="FFFFFF"/>
        <w:spacing w:before="0" w:beforeAutospacing="0" w:after="240" w:afterAutospacing="0"/>
        <w:jc w:val="both"/>
        <w:rPr>
          <w:rFonts w:asciiTheme="minorHAnsi" w:eastAsiaTheme="minorHAnsi" w:hAnsiTheme="minorHAnsi" w:cstheme="minorBidi"/>
          <w:sz w:val="22"/>
          <w:szCs w:val="22"/>
        </w:rPr>
      </w:pPr>
      <w:r>
        <w:rPr>
          <w:noProof/>
        </w:rPr>
        <w:drawing>
          <wp:anchor distT="0" distB="0" distL="114300" distR="114300" simplePos="0" relativeHeight="251666432" behindDoc="1" locked="0" layoutInCell="1" allowOverlap="1" wp14:anchorId="13F1EDB5" wp14:editId="39D0D677">
            <wp:simplePos x="0" y="0"/>
            <wp:positionH relativeFrom="column">
              <wp:posOffset>391160</wp:posOffset>
            </wp:positionH>
            <wp:positionV relativeFrom="paragraph">
              <wp:posOffset>1048385</wp:posOffset>
            </wp:positionV>
            <wp:extent cx="5533390" cy="4140835"/>
            <wp:effectExtent l="0" t="0" r="0" b="0"/>
            <wp:wrapTight wrapText="bothSides">
              <wp:wrapPolygon edited="0">
                <wp:start x="0" y="0"/>
                <wp:lineTo x="0" y="21464"/>
                <wp:lineTo x="21491" y="21464"/>
                <wp:lineTo x="21491"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33390" cy="4140835"/>
                    </a:xfrm>
                    <a:prstGeom prst="rect">
                      <a:avLst/>
                    </a:prstGeom>
                    <a:noFill/>
                    <a:ln>
                      <a:noFill/>
                    </a:ln>
                  </pic:spPr>
                </pic:pic>
              </a:graphicData>
            </a:graphic>
            <wp14:sizeRelH relativeFrom="page">
              <wp14:pctWidth>0</wp14:pctWidth>
            </wp14:sizeRelH>
            <wp14:sizeRelV relativeFrom="page">
              <wp14:pctHeight>0</wp14:pctHeight>
            </wp14:sizeRelV>
          </wp:anchor>
        </w:drawing>
      </w:r>
      <w:r w:rsidR="002655B0">
        <w:rPr>
          <w:rFonts w:asciiTheme="minorHAnsi" w:eastAsiaTheme="minorHAnsi" w:hAnsiTheme="minorHAnsi" w:cstheme="minorBidi"/>
          <w:sz w:val="22"/>
          <w:szCs w:val="22"/>
        </w:rPr>
        <w:t xml:space="preserve">The SCB KU Youth League, which </w:t>
      </w:r>
      <w:r w:rsidR="002655B0">
        <w:rPr>
          <w:rFonts w:asciiTheme="minorHAnsi" w:eastAsiaTheme="minorHAnsi" w:hAnsiTheme="minorHAnsi" w:cstheme="minorBidi"/>
          <w:sz w:val="22"/>
          <w:szCs w:val="22"/>
        </w:rPr>
        <w:t>is</w:t>
      </w:r>
      <w:r w:rsidR="002655B0">
        <w:rPr>
          <w:rFonts w:asciiTheme="minorHAnsi" w:eastAsiaTheme="minorHAnsi" w:hAnsiTheme="minorHAnsi" w:cstheme="minorBidi"/>
          <w:sz w:val="22"/>
          <w:szCs w:val="22"/>
        </w:rPr>
        <w:t xml:space="preserve"> aimed at promoting sports amongst children, and pull them out of destructive activities such as kite flying, marbles, card, drug abuse which are very common in under developing areas of Karachi, </w:t>
      </w:r>
      <w:r w:rsidR="002655B0">
        <w:rPr>
          <w:rFonts w:asciiTheme="minorHAnsi" w:eastAsiaTheme="minorHAnsi" w:hAnsiTheme="minorHAnsi" w:cstheme="minorBidi"/>
          <w:sz w:val="22"/>
          <w:szCs w:val="22"/>
        </w:rPr>
        <w:t>started in January</w:t>
      </w:r>
      <w:r w:rsidR="002655B0">
        <w:rPr>
          <w:rFonts w:asciiTheme="minorHAnsi" w:eastAsiaTheme="minorHAnsi" w:hAnsiTheme="minorHAnsi" w:cstheme="minorBidi"/>
          <w:sz w:val="22"/>
          <w:szCs w:val="22"/>
        </w:rPr>
        <w:t xml:space="preserve">. A total number </w:t>
      </w:r>
      <w:r w:rsidR="00E05067">
        <w:rPr>
          <w:rFonts w:asciiTheme="minorHAnsi" w:eastAsiaTheme="minorHAnsi" w:hAnsiTheme="minorHAnsi" w:cstheme="minorBidi"/>
          <w:sz w:val="22"/>
          <w:szCs w:val="22"/>
        </w:rPr>
        <w:t>28 team</w:t>
      </w:r>
      <w:r w:rsidR="002655B0">
        <w:rPr>
          <w:rFonts w:asciiTheme="minorHAnsi" w:eastAsiaTheme="minorHAnsi" w:hAnsiTheme="minorHAnsi" w:cstheme="minorBidi"/>
          <w:sz w:val="22"/>
          <w:szCs w:val="22"/>
        </w:rPr>
        <w:t xml:space="preserve"> participated in </w:t>
      </w:r>
      <w:r>
        <w:rPr>
          <w:rFonts w:asciiTheme="minorHAnsi" w:eastAsiaTheme="minorHAnsi" w:hAnsiTheme="minorHAnsi" w:cstheme="minorBidi"/>
          <w:sz w:val="22"/>
          <w:szCs w:val="22"/>
        </w:rPr>
        <w:t>these 3 months</w:t>
      </w:r>
      <w:r w:rsidR="002655B0">
        <w:rPr>
          <w:rFonts w:asciiTheme="minorHAnsi" w:eastAsiaTheme="minorHAnsi" w:hAnsiTheme="minorHAnsi" w:cstheme="minorBidi"/>
          <w:sz w:val="22"/>
          <w:szCs w:val="22"/>
        </w:rPr>
        <w:t xml:space="preserve"> long football league which consists of</w:t>
      </w:r>
      <w:r w:rsidR="00E05067">
        <w:rPr>
          <w:rFonts w:asciiTheme="minorHAnsi" w:eastAsiaTheme="minorHAnsi" w:hAnsiTheme="minorHAnsi" w:cstheme="minorBidi"/>
          <w:sz w:val="22"/>
          <w:szCs w:val="22"/>
        </w:rPr>
        <w:t xml:space="preserve"> 22 </w:t>
      </w:r>
      <w:r w:rsidR="002655B0">
        <w:rPr>
          <w:rFonts w:asciiTheme="minorHAnsi" w:eastAsiaTheme="minorHAnsi" w:hAnsiTheme="minorHAnsi" w:cstheme="minorBidi"/>
          <w:sz w:val="22"/>
          <w:szCs w:val="22"/>
        </w:rPr>
        <w:t xml:space="preserve">boys and </w:t>
      </w:r>
      <w:r w:rsidR="00E05067">
        <w:rPr>
          <w:rFonts w:asciiTheme="minorHAnsi" w:eastAsiaTheme="minorHAnsi" w:hAnsiTheme="minorHAnsi" w:cstheme="minorBidi"/>
          <w:sz w:val="22"/>
          <w:szCs w:val="22"/>
        </w:rPr>
        <w:t>6</w:t>
      </w:r>
      <w:r w:rsidR="002655B0">
        <w:rPr>
          <w:rFonts w:asciiTheme="minorHAnsi" w:eastAsiaTheme="minorHAnsi" w:hAnsiTheme="minorHAnsi" w:cstheme="minorBidi"/>
          <w:sz w:val="22"/>
          <w:szCs w:val="22"/>
        </w:rPr>
        <w:t xml:space="preserve"> girls’ teams. The boys were from the age category of U-10, U-12 and U-14, each category. </w:t>
      </w:r>
      <w:r w:rsidR="00E05067">
        <w:rPr>
          <w:rFonts w:asciiTheme="minorHAnsi" w:eastAsiaTheme="minorHAnsi" w:hAnsiTheme="minorHAnsi" w:cstheme="minorBidi"/>
          <w:sz w:val="22"/>
          <w:szCs w:val="22"/>
        </w:rPr>
        <w:t xml:space="preserve">Teams will play 170 matches during </w:t>
      </w:r>
      <w:r w:rsidR="002655B0">
        <w:rPr>
          <w:rFonts w:asciiTheme="minorHAnsi" w:eastAsiaTheme="minorHAnsi" w:hAnsiTheme="minorHAnsi" w:cstheme="minorBidi"/>
          <w:sz w:val="22"/>
          <w:szCs w:val="22"/>
        </w:rPr>
        <w:t xml:space="preserve">three months period </w:t>
      </w:r>
      <w:r w:rsidR="00E05067">
        <w:rPr>
          <w:rFonts w:asciiTheme="minorHAnsi" w:eastAsiaTheme="minorHAnsi" w:hAnsiTheme="minorHAnsi" w:cstheme="minorBidi"/>
          <w:sz w:val="22"/>
          <w:szCs w:val="22"/>
        </w:rPr>
        <w:t xml:space="preserve">and 26 matches have been played so far. </w:t>
      </w:r>
    </w:p>
    <w:p w14:paraId="20544E64" w14:textId="1FE4931B" w:rsidR="008027E9" w:rsidRDefault="008027E9" w:rsidP="008027E9">
      <w:pPr>
        <w:pStyle w:val="NormalWeb"/>
        <w:keepNext/>
        <w:shd w:val="clear" w:color="auto" w:fill="FFFFFF"/>
        <w:spacing w:before="0" w:beforeAutospacing="0" w:after="240" w:afterAutospacing="0"/>
        <w:jc w:val="both"/>
      </w:pPr>
    </w:p>
    <w:p w14:paraId="79BFB39D" w14:textId="241F56FA" w:rsidR="006312A8" w:rsidRPr="008027E9" w:rsidRDefault="008027E9" w:rsidP="008027E9">
      <w:pPr>
        <w:pStyle w:val="Caption"/>
        <w:jc w:val="center"/>
        <w:rPr>
          <w:sz w:val="22"/>
          <w:szCs w:val="22"/>
        </w:rPr>
      </w:pPr>
      <w:r>
        <w:t>Figure 1 team pose for a group photo before starting match</w:t>
      </w:r>
    </w:p>
    <w:p w14:paraId="10124045" w14:textId="3C4E064F" w:rsidR="006312A8" w:rsidRDefault="006312A8" w:rsidP="0050229A">
      <w:pPr>
        <w:rPr>
          <w:sz w:val="24"/>
          <w:szCs w:val="24"/>
        </w:rPr>
      </w:pPr>
    </w:p>
    <w:p w14:paraId="7F0580F5" w14:textId="113139D5" w:rsidR="0078776D" w:rsidRDefault="0078776D" w:rsidP="0078776D">
      <w:pPr>
        <w:jc w:val="center"/>
      </w:pPr>
    </w:p>
    <w:p w14:paraId="2884598D" w14:textId="35655D2C" w:rsidR="0078776D" w:rsidRDefault="0078776D" w:rsidP="0078776D">
      <w:pPr>
        <w:jc w:val="center"/>
      </w:pPr>
    </w:p>
    <w:p w14:paraId="6BEF8283" w14:textId="527E8EEE" w:rsidR="0078776D" w:rsidRDefault="0078776D" w:rsidP="0078776D">
      <w:pPr>
        <w:jc w:val="center"/>
      </w:pPr>
    </w:p>
    <w:p w14:paraId="5ABCB17B" w14:textId="407A3EE2" w:rsidR="0078776D" w:rsidRDefault="0078776D" w:rsidP="0078776D">
      <w:pPr>
        <w:jc w:val="center"/>
      </w:pPr>
    </w:p>
    <w:p w14:paraId="3563EE77" w14:textId="40348EC7" w:rsidR="0078776D" w:rsidRDefault="0078776D" w:rsidP="0078776D">
      <w:pPr>
        <w:jc w:val="center"/>
      </w:pPr>
    </w:p>
    <w:p w14:paraId="46C29C11" w14:textId="32EA05CD" w:rsidR="0078776D" w:rsidRDefault="0078776D" w:rsidP="0078776D">
      <w:pPr>
        <w:jc w:val="center"/>
      </w:pPr>
    </w:p>
    <w:p w14:paraId="56ED6A34" w14:textId="6D1039D5" w:rsidR="0078776D" w:rsidRDefault="0078776D" w:rsidP="0078776D">
      <w:pPr>
        <w:jc w:val="center"/>
      </w:pPr>
    </w:p>
    <w:p w14:paraId="2287A4A1" w14:textId="48C37EE4" w:rsidR="0078776D" w:rsidRDefault="0078776D" w:rsidP="0078776D">
      <w:pPr>
        <w:jc w:val="center"/>
      </w:pPr>
    </w:p>
    <w:p w14:paraId="0EE7D8D5" w14:textId="6F761B59" w:rsidR="0078776D" w:rsidRDefault="0078776D" w:rsidP="0078776D">
      <w:pPr>
        <w:jc w:val="center"/>
      </w:pPr>
    </w:p>
    <w:p w14:paraId="21041979" w14:textId="3551FF6A" w:rsidR="0078776D" w:rsidRDefault="0078776D" w:rsidP="0078776D">
      <w:pPr>
        <w:jc w:val="center"/>
      </w:pPr>
    </w:p>
    <w:p w14:paraId="585229D9" w14:textId="7D2A65EA" w:rsidR="0078776D" w:rsidRDefault="0078776D" w:rsidP="0078776D">
      <w:pPr>
        <w:keepNext/>
        <w:jc w:val="center"/>
      </w:pPr>
    </w:p>
    <w:sectPr w:rsidR="0078776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49571E" w14:textId="77777777" w:rsidR="00B36711" w:rsidRDefault="00B36711" w:rsidP="00B8335D">
      <w:pPr>
        <w:spacing w:after="0" w:line="240" w:lineRule="auto"/>
      </w:pPr>
      <w:r>
        <w:separator/>
      </w:r>
    </w:p>
  </w:endnote>
  <w:endnote w:type="continuationSeparator" w:id="0">
    <w:p w14:paraId="427075AE" w14:textId="77777777" w:rsidR="00B36711" w:rsidRDefault="00B36711" w:rsidP="00B833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B927DE" w14:textId="77777777" w:rsidR="00B36711" w:rsidRDefault="00B36711" w:rsidP="00B8335D">
      <w:pPr>
        <w:spacing w:after="0" w:line="240" w:lineRule="auto"/>
      </w:pPr>
      <w:r>
        <w:separator/>
      </w:r>
    </w:p>
  </w:footnote>
  <w:footnote w:type="continuationSeparator" w:id="0">
    <w:p w14:paraId="019BA548" w14:textId="77777777" w:rsidR="00B36711" w:rsidRDefault="00B36711" w:rsidP="00B8335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7BB0823"/>
    <w:multiLevelType w:val="hybridMultilevel"/>
    <w:tmpl w:val="557002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1MjC0MDExMDaxMDJT0lEKTi0uzszPAykwrgUAvYCbXSwAAAA="/>
  </w:docVars>
  <w:rsids>
    <w:rsidRoot w:val="00842C2D"/>
    <w:rsid w:val="00012572"/>
    <w:rsid w:val="00016320"/>
    <w:rsid w:val="00031383"/>
    <w:rsid w:val="0003159D"/>
    <w:rsid w:val="00041072"/>
    <w:rsid w:val="0005167A"/>
    <w:rsid w:val="0006308D"/>
    <w:rsid w:val="000B4286"/>
    <w:rsid w:val="000C2247"/>
    <w:rsid w:val="00174AE1"/>
    <w:rsid w:val="001940B1"/>
    <w:rsid w:val="001B7849"/>
    <w:rsid w:val="001C2937"/>
    <w:rsid w:val="002655B0"/>
    <w:rsid w:val="00290285"/>
    <w:rsid w:val="002958BE"/>
    <w:rsid w:val="0033695C"/>
    <w:rsid w:val="0035030C"/>
    <w:rsid w:val="003619F6"/>
    <w:rsid w:val="00374D53"/>
    <w:rsid w:val="003A45CB"/>
    <w:rsid w:val="003B3F0B"/>
    <w:rsid w:val="003E2A00"/>
    <w:rsid w:val="0041298E"/>
    <w:rsid w:val="004267DC"/>
    <w:rsid w:val="00432243"/>
    <w:rsid w:val="004544F2"/>
    <w:rsid w:val="00497BD2"/>
    <w:rsid w:val="004A7D75"/>
    <w:rsid w:val="004D1409"/>
    <w:rsid w:val="004E6820"/>
    <w:rsid w:val="004E6A06"/>
    <w:rsid w:val="004E73BD"/>
    <w:rsid w:val="004F3BC6"/>
    <w:rsid w:val="0050229A"/>
    <w:rsid w:val="00531C77"/>
    <w:rsid w:val="00555D64"/>
    <w:rsid w:val="0059036F"/>
    <w:rsid w:val="005A2B03"/>
    <w:rsid w:val="005A2F0C"/>
    <w:rsid w:val="005B40EE"/>
    <w:rsid w:val="005B5FB7"/>
    <w:rsid w:val="005C2A29"/>
    <w:rsid w:val="005C610C"/>
    <w:rsid w:val="005C735E"/>
    <w:rsid w:val="005D45FE"/>
    <w:rsid w:val="005D73B6"/>
    <w:rsid w:val="00613E52"/>
    <w:rsid w:val="006312A8"/>
    <w:rsid w:val="0063198A"/>
    <w:rsid w:val="0064096E"/>
    <w:rsid w:val="006669D8"/>
    <w:rsid w:val="00675526"/>
    <w:rsid w:val="006B0FF6"/>
    <w:rsid w:val="00700EDD"/>
    <w:rsid w:val="007224DC"/>
    <w:rsid w:val="00726E67"/>
    <w:rsid w:val="007653CC"/>
    <w:rsid w:val="00774A4A"/>
    <w:rsid w:val="0078776D"/>
    <w:rsid w:val="00791F0C"/>
    <w:rsid w:val="007B0424"/>
    <w:rsid w:val="007C7423"/>
    <w:rsid w:val="007D1A42"/>
    <w:rsid w:val="007D2627"/>
    <w:rsid w:val="007F5C9E"/>
    <w:rsid w:val="008027E9"/>
    <w:rsid w:val="00805334"/>
    <w:rsid w:val="00816BF6"/>
    <w:rsid w:val="00842C2D"/>
    <w:rsid w:val="008643A9"/>
    <w:rsid w:val="00882405"/>
    <w:rsid w:val="00885F32"/>
    <w:rsid w:val="0088704C"/>
    <w:rsid w:val="008A0057"/>
    <w:rsid w:val="008B04F9"/>
    <w:rsid w:val="008C2D80"/>
    <w:rsid w:val="008D5E82"/>
    <w:rsid w:val="008D78F9"/>
    <w:rsid w:val="0090045C"/>
    <w:rsid w:val="00911BF6"/>
    <w:rsid w:val="00925260"/>
    <w:rsid w:val="00934C42"/>
    <w:rsid w:val="009674C1"/>
    <w:rsid w:val="009B2958"/>
    <w:rsid w:val="009C0968"/>
    <w:rsid w:val="009E0335"/>
    <w:rsid w:val="009F0D69"/>
    <w:rsid w:val="00A440EF"/>
    <w:rsid w:val="00A60DD4"/>
    <w:rsid w:val="00A74116"/>
    <w:rsid w:val="00A77A1F"/>
    <w:rsid w:val="00A90D20"/>
    <w:rsid w:val="00AB66D2"/>
    <w:rsid w:val="00AF28E7"/>
    <w:rsid w:val="00B10951"/>
    <w:rsid w:val="00B114A5"/>
    <w:rsid w:val="00B36711"/>
    <w:rsid w:val="00B37F65"/>
    <w:rsid w:val="00B443F4"/>
    <w:rsid w:val="00B70E8D"/>
    <w:rsid w:val="00B74492"/>
    <w:rsid w:val="00B8335D"/>
    <w:rsid w:val="00BB1B53"/>
    <w:rsid w:val="00BD5DE0"/>
    <w:rsid w:val="00BE299C"/>
    <w:rsid w:val="00C047A9"/>
    <w:rsid w:val="00C33F76"/>
    <w:rsid w:val="00C5245D"/>
    <w:rsid w:val="00C543AC"/>
    <w:rsid w:val="00C70799"/>
    <w:rsid w:val="00C72650"/>
    <w:rsid w:val="00CD749C"/>
    <w:rsid w:val="00CE5D71"/>
    <w:rsid w:val="00D12F24"/>
    <w:rsid w:val="00D40E8B"/>
    <w:rsid w:val="00D51D80"/>
    <w:rsid w:val="00DC57AC"/>
    <w:rsid w:val="00DD10A9"/>
    <w:rsid w:val="00DD49E3"/>
    <w:rsid w:val="00DD7BC8"/>
    <w:rsid w:val="00DE6B50"/>
    <w:rsid w:val="00E047E7"/>
    <w:rsid w:val="00E05067"/>
    <w:rsid w:val="00E07674"/>
    <w:rsid w:val="00E10238"/>
    <w:rsid w:val="00E12326"/>
    <w:rsid w:val="00E17691"/>
    <w:rsid w:val="00E34586"/>
    <w:rsid w:val="00E42B05"/>
    <w:rsid w:val="00E57FF0"/>
    <w:rsid w:val="00E814FF"/>
    <w:rsid w:val="00EC2547"/>
    <w:rsid w:val="00EE1AB3"/>
    <w:rsid w:val="00EE22C8"/>
    <w:rsid w:val="00F07650"/>
    <w:rsid w:val="00F12838"/>
    <w:rsid w:val="00F33AC4"/>
    <w:rsid w:val="00F45E4B"/>
    <w:rsid w:val="00F5073A"/>
    <w:rsid w:val="00F64122"/>
    <w:rsid w:val="00F70D70"/>
    <w:rsid w:val="00F7200F"/>
    <w:rsid w:val="00FA4422"/>
    <w:rsid w:val="00FA6441"/>
    <w:rsid w:val="00FC1E23"/>
    <w:rsid w:val="00FD43D7"/>
    <w:rsid w:val="00FE198E"/>
    <w:rsid w:val="00FF4B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5F57A1"/>
  <w15:chartTrackingRefBased/>
  <w15:docId w15:val="{1709C2DE-FBDC-4C9C-AD17-05CC390E95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229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yiv6428789949msoplaintext">
    <w:name w:val="yiv6428789949msoplaintext"/>
    <w:basedOn w:val="Normal"/>
    <w:rsid w:val="00842C2D"/>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842C2D"/>
    <w:pPr>
      <w:spacing w:after="200" w:line="276" w:lineRule="auto"/>
      <w:ind w:left="720"/>
      <w:contextualSpacing/>
    </w:pPr>
  </w:style>
  <w:style w:type="paragraph" w:styleId="Caption">
    <w:name w:val="caption"/>
    <w:basedOn w:val="Normal"/>
    <w:next w:val="Normal"/>
    <w:uiPriority w:val="35"/>
    <w:unhideWhenUsed/>
    <w:qFormat/>
    <w:rsid w:val="00290285"/>
    <w:pPr>
      <w:spacing w:after="200" w:line="240" w:lineRule="auto"/>
    </w:pPr>
    <w:rPr>
      <w:i/>
      <w:iCs/>
      <w:color w:val="44546A" w:themeColor="text2"/>
      <w:sz w:val="18"/>
      <w:szCs w:val="18"/>
    </w:rPr>
  </w:style>
  <w:style w:type="paragraph" w:styleId="Header">
    <w:name w:val="header"/>
    <w:basedOn w:val="Normal"/>
    <w:link w:val="HeaderChar"/>
    <w:uiPriority w:val="99"/>
    <w:unhideWhenUsed/>
    <w:rsid w:val="00B833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335D"/>
  </w:style>
  <w:style w:type="paragraph" w:styleId="Footer">
    <w:name w:val="footer"/>
    <w:basedOn w:val="Normal"/>
    <w:link w:val="FooterChar"/>
    <w:uiPriority w:val="99"/>
    <w:unhideWhenUsed/>
    <w:rsid w:val="00B833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335D"/>
  </w:style>
  <w:style w:type="paragraph" w:styleId="NormalWeb">
    <w:name w:val="Normal (Web)"/>
    <w:basedOn w:val="Normal"/>
    <w:uiPriority w:val="99"/>
    <w:unhideWhenUsed/>
    <w:rsid w:val="005B5FB7"/>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5B5F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A60DD4"/>
    <w:pPr>
      <w:spacing w:after="0" w:line="275" w:lineRule="auto"/>
      <w:jc w:val="both"/>
    </w:pPr>
    <w:rPr>
      <w:rFonts w:ascii="Times New Roman" w:eastAsia="Times New Roman" w:hAnsi="Times New Roman" w:cs="Times New Roman"/>
      <w:sz w:val="24"/>
      <w:szCs w:val="24"/>
      <w:lang w:val="en-GB"/>
    </w:rPr>
  </w:style>
  <w:style w:type="character" w:customStyle="1" w:styleId="BodyTextChar">
    <w:name w:val="Body Text Char"/>
    <w:basedOn w:val="DefaultParagraphFont"/>
    <w:link w:val="BodyText"/>
    <w:rsid w:val="00A60DD4"/>
    <w:rPr>
      <w:rFonts w:ascii="Times New Roman" w:eastAsia="Times New Roman" w:hAnsi="Times New Roman" w:cs="Times New Roman"/>
      <w:sz w:val="24"/>
      <w:szCs w:val="24"/>
      <w:lang w:val="en-GB"/>
    </w:rPr>
  </w:style>
  <w:style w:type="paragraph" w:styleId="NoSpacing">
    <w:name w:val="No Spacing"/>
    <w:uiPriority w:val="1"/>
    <w:qFormat/>
    <w:rsid w:val="00E17691"/>
    <w:pPr>
      <w:spacing w:after="0" w:line="240" w:lineRule="auto"/>
    </w:pPr>
    <w:rPr>
      <w:rFonts w:ascii="Calibri" w:eastAsia="Times New Roman" w:hAnsi="Calibri" w:cs="Times New Roman"/>
    </w:rPr>
  </w:style>
  <w:style w:type="table" w:customStyle="1" w:styleId="GridTable41">
    <w:name w:val="Grid Table 41"/>
    <w:basedOn w:val="TableNormal"/>
    <w:uiPriority w:val="49"/>
    <w:rsid w:val="00EE1AB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4801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8254C6-9106-492C-B8BF-33491BF412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Pages>
  <Words>212</Words>
  <Characters>1210</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2</cp:revision>
  <dcterms:created xsi:type="dcterms:W3CDTF">2022-01-22T18:11:00Z</dcterms:created>
  <dcterms:modified xsi:type="dcterms:W3CDTF">2022-01-22T18:11:00Z</dcterms:modified>
</cp:coreProperties>
</file>